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845C16" w14:textId="77777777" w:rsidR="001A0CCC" w:rsidRDefault="000A02AD" w:rsidP="008B2DE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ertificate</w:t>
      </w:r>
      <w:r w:rsidR="008B2DE6" w:rsidRPr="008B2DE6">
        <w:rPr>
          <w:b/>
          <w:sz w:val="28"/>
          <w:szCs w:val="28"/>
        </w:rPr>
        <w:t xml:space="preserve"> in Project Management</w:t>
      </w:r>
    </w:p>
    <w:p w14:paraId="17CDA684" w14:textId="77777777" w:rsidR="000A02AD" w:rsidRDefault="000A02AD" w:rsidP="008B2DE6">
      <w:pPr>
        <w:jc w:val="center"/>
        <w:rPr>
          <w:b/>
        </w:rPr>
      </w:pPr>
    </w:p>
    <w:p w14:paraId="4779C65B" w14:textId="77777777" w:rsidR="008B2DE6" w:rsidRPr="008B2DE6" w:rsidRDefault="000A02AD" w:rsidP="008B2DE6">
      <w:pPr>
        <w:jc w:val="center"/>
        <w:rPr>
          <w:b/>
        </w:rPr>
      </w:pPr>
      <w:r>
        <w:rPr>
          <w:b/>
        </w:rPr>
        <w:t>(15 semester hours; all courses are 3 semester hours and are 8 week in duration.)</w:t>
      </w:r>
    </w:p>
    <w:p w14:paraId="25BB77F0" w14:textId="77777777" w:rsidR="008B2DE6" w:rsidRDefault="008B2DE6"/>
    <w:p w14:paraId="23F4F4BA" w14:textId="77777777" w:rsidR="008B2DE6" w:rsidRDefault="008B2DE6"/>
    <w:p w14:paraId="075D4270" w14:textId="77777777" w:rsidR="000A02AD" w:rsidRDefault="008B2DE6">
      <w:pPr>
        <w:rPr>
          <w:b/>
        </w:rPr>
      </w:pPr>
      <w:r>
        <w:rPr>
          <w:b/>
        </w:rPr>
        <w:tab/>
      </w:r>
    </w:p>
    <w:p w14:paraId="1FCA8560" w14:textId="77777777" w:rsidR="008B2DE6" w:rsidRDefault="008B2DE6">
      <w:r>
        <w:rPr>
          <w:b/>
        </w:rPr>
        <w:tab/>
      </w:r>
    </w:p>
    <w:p w14:paraId="376B80AD" w14:textId="77777777" w:rsidR="008B2DE6" w:rsidRPr="00D22B2D" w:rsidRDefault="008B2DE6" w:rsidP="008B2DE6">
      <w:pPr>
        <w:spacing w:before="100" w:beforeAutospacing="1" w:after="100" w:afterAutospacing="1"/>
        <w:ind w:firstLine="720"/>
        <w:rPr>
          <w:b/>
        </w:rPr>
      </w:pPr>
      <w:r>
        <w:t>_____</w:t>
      </w:r>
      <w:r w:rsidR="000A02AD">
        <w:rPr>
          <w:b/>
        </w:rPr>
        <w:t>BUAD</w:t>
      </w:r>
      <w:r w:rsidRPr="00D22B2D">
        <w:rPr>
          <w:b/>
        </w:rPr>
        <w:t xml:space="preserve"> 350 - Project Management Foundations 1</w:t>
      </w:r>
    </w:p>
    <w:p w14:paraId="32344DA8" w14:textId="77777777" w:rsidR="008B2DE6" w:rsidRPr="00D22B2D" w:rsidRDefault="008B2DE6" w:rsidP="008B2DE6">
      <w:pPr>
        <w:spacing w:before="100" w:beforeAutospacing="1" w:after="100" w:afterAutospacing="1"/>
        <w:ind w:left="360" w:firstLine="360"/>
        <w:rPr>
          <w:b/>
        </w:rPr>
      </w:pPr>
      <w:r w:rsidRPr="00D22B2D">
        <w:rPr>
          <w:b/>
        </w:rPr>
        <w:t>_____</w:t>
      </w:r>
      <w:r w:rsidR="000A02AD">
        <w:rPr>
          <w:b/>
        </w:rPr>
        <w:t>BUAD</w:t>
      </w:r>
      <w:r w:rsidRPr="00D22B2D">
        <w:rPr>
          <w:b/>
        </w:rPr>
        <w:t xml:space="preserve"> 351 - Project Management Foundations 2</w:t>
      </w:r>
    </w:p>
    <w:p w14:paraId="1B93F396" w14:textId="6B6EFD2E" w:rsidR="008B2DE6" w:rsidRPr="00D22B2D" w:rsidRDefault="008B2DE6" w:rsidP="008B2DE6">
      <w:pPr>
        <w:spacing w:before="100" w:beforeAutospacing="1" w:after="100" w:afterAutospacing="1"/>
        <w:ind w:left="720"/>
        <w:rPr>
          <w:b/>
        </w:rPr>
      </w:pPr>
      <w:r w:rsidRPr="00D22B2D">
        <w:rPr>
          <w:b/>
        </w:rPr>
        <w:t>_____</w:t>
      </w:r>
      <w:r w:rsidR="000A02AD">
        <w:rPr>
          <w:b/>
        </w:rPr>
        <w:t>BUAD</w:t>
      </w:r>
      <w:r w:rsidRPr="00D22B2D">
        <w:rPr>
          <w:b/>
        </w:rPr>
        <w:t xml:space="preserve"> 352 - </w:t>
      </w:r>
      <w:r w:rsidR="00357E41" w:rsidRPr="00357E41">
        <w:rPr>
          <w:b/>
        </w:rPr>
        <w:t>Project Management Risk</w:t>
      </w:r>
    </w:p>
    <w:p w14:paraId="15F474E5" w14:textId="1BF3AFF2" w:rsidR="008B2DE6" w:rsidRPr="00D22B2D" w:rsidRDefault="008B2DE6" w:rsidP="008B2DE6">
      <w:pPr>
        <w:spacing w:before="100" w:beforeAutospacing="1" w:after="100" w:afterAutospacing="1"/>
        <w:ind w:firstLine="720"/>
        <w:rPr>
          <w:b/>
        </w:rPr>
      </w:pPr>
      <w:r w:rsidRPr="00D22B2D">
        <w:rPr>
          <w:b/>
        </w:rPr>
        <w:t>____</w:t>
      </w:r>
      <w:r>
        <w:rPr>
          <w:b/>
        </w:rPr>
        <w:t>_</w:t>
      </w:r>
      <w:r w:rsidR="000A02AD">
        <w:rPr>
          <w:b/>
        </w:rPr>
        <w:t xml:space="preserve">BUAD </w:t>
      </w:r>
      <w:r w:rsidRPr="00D22B2D">
        <w:rPr>
          <w:b/>
        </w:rPr>
        <w:t xml:space="preserve">353 - </w:t>
      </w:r>
      <w:bookmarkStart w:id="0" w:name="_GoBack"/>
      <w:bookmarkEnd w:id="0"/>
      <w:r w:rsidR="00357E41" w:rsidRPr="00357E41">
        <w:rPr>
          <w:b/>
        </w:rPr>
        <w:t>Project Management Schedule</w:t>
      </w:r>
    </w:p>
    <w:p w14:paraId="5E353FE5" w14:textId="77777777" w:rsidR="008B2DE6" w:rsidRPr="00D22B2D" w:rsidRDefault="008B2DE6" w:rsidP="008B2DE6">
      <w:pPr>
        <w:spacing w:before="100" w:beforeAutospacing="1" w:after="100" w:afterAutospacing="1"/>
        <w:ind w:left="720"/>
        <w:rPr>
          <w:b/>
        </w:rPr>
      </w:pPr>
      <w:r w:rsidRPr="00D22B2D">
        <w:rPr>
          <w:b/>
        </w:rPr>
        <w:t>_____</w:t>
      </w:r>
      <w:r w:rsidR="000A02AD">
        <w:rPr>
          <w:b/>
        </w:rPr>
        <w:t>BUAD</w:t>
      </w:r>
      <w:r w:rsidRPr="00D22B2D">
        <w:rPr>
          <w:b/>
        </w:rPr>
        <w:t xml:space="preserve"> 354 - Project Management Quality</w:t>
      </w:r>
    </w:p>
    <w:p w14:paraId="3BE111B4" w14:textId="77777777" w:rsidR="008B2DE6" w:rsidRDefault="008B2DE6" w:rsidP="008B2DE6"/>
    <w:p w14:paraId="4470F43E" w14:textId="77777777" w:rsidR="008B2DE6" w:rsidRDefault="008B2DE6"/>
    <w:p w14:paraId="3C56BDCC" w14:textId="77777777" w:rsidR="008B2DE6" w:rsidRDefault="008B2DE6" w:rsidP="008B2DE6"/>
    <w:p w14:paraId="66BC1BB1" w14:textId="77777777" w:rsidR="008B2DE6" w:rsidRDefault="008B2DE6" w:rsidP="008B2DE6"/>
    <w:p w14:paraId="597F344F" w14:textId="77777777" w:rsidR="008B2DE6" w:rsidRDefault="008B2DE6" w:rsidP="008B2DE6"/>
    <w:p w14:paraId="0006A0D5" w14:textId="77777777" w:rsidR="008B2DE6" w:rsidRDefault="008B2DE6" w:rsidP="008B2DE6"/>
    <w:p w14:paraId="1954AE99" w14:textId="77777777" w:rsidR="008B2DE6" w:rsidRPr="008B2DE6" w:rsidRDefault="008B2DE6" w:rsidP="008B2DE6">
      <w:pPr>
        <w:rPr>
          <w:sz w:val="20"/>
          <w:szCs w:val="20"/>
        </w:rPr>
      </w:pPr>
      <w:r>
        <w:rPr>
          <w:sz w:val="20"/>
          <w:szCs w:val="20"/>
        </w:rPr>
        <w:t>(</w:t>
      </w:r>
      <w:r w:rsidRPr="008B2DE6">
        <w:rPr>
          <w:sz w:val="20"/>
          <w:szCs w:val="20"/>
        </w:rPr>
        <w:t>Revised January 2020</w:t>
      </w:r>
      <w:r>
        <w:rPr>
          <w:sz w:val="20"/>
          <w:szCs w:val="20"/>
        </w:rPr>
        <w:t>)</w:t>
      </w:r>
    </w:p>
    <w:sectPr w:rsidR="008B2DE6" w:rsidRPr="008B2D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2A276B"/>
    <w:multiLevelType w:val="hybridMultilevel"/>
    <w:tmpl w:val="82AA5580"/>
    <w:lvl w:ilvl="0" w:tplc="89CCD324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tjS1NDYwMzcxMDBR0lEKTi0uzszPAykwrAUAR4CUnCwAAAA="/>
  </w:docVars>
  <w:rsids>
    <w:rsidRoot w:val="008B2DE6"/>
    <w:rsid w:val="000A02AD"/>
    <w:rsid w:val="001A0CCC"/>
    <w:rsid w:val="00357E41"/>
    <w:rsid w:val="008B2DE6"/>
    <w:rsid w:val="00D74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B6134"/>
  <w15:chartTrackingRefBased/>
  <w15:docId w15:val="{205546E2-924E-4292-981E-A685A4331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2DE6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2D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y Baldwin College</Company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Pherson, Catherine Ferris</dc:creator>
  <cp:keywords/>
  <dc:description/>
  <cp:lastModifiedBy>McPherson, Catherine Ferris</cp:lastModifiedBy>
  <cp:revision>2</cp:revision>
  <dcterms:created xsi:type="dcterms:W3CDTF">2020-02-17T20:02:00Z</dcterms:created>
  <dcterms:modified xsi:type="dcterms:W3CDTF">2020-02-17T20:02:00Z</dcterms:modified>
</cp:coreProperties>
</file>